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0A116" w14:textId="238EF7DE" w:rsidR="002D7412" w:rsidRDefault="00B979B5" w:rsidP="00B979B5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5964CFF6">
            <wp:extent cx="3743325" cy="16004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xonWalter_Logo_RGB_Oran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495" cy="16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0A381" w14:textId="77777777" w:rsidR="002D7412" w:rsidRPr="00663511" w:rsidRDefault="002D7412" w:rsidP="00C00839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68ED75E2" w14:textId="77777777" w:rsidR="00C00839" w:rsidRPr="002A74AC" w:rsidRDefault="00C00839" w:rsidP="00663511">
      <w:pPr>
        <w:pStyle w:val="Heading1"/>
        <w:jc w:val="center"/>
        <w:rPr>
          <w:color w:val="auto"/>
        </w:rPr>
      </w:pPr>
      <w:r w:rsidRPr="002A74AC">
        <w:rPr>
          <w:color w:val="auto"/>
        </w:rPr>
        <w:t>PERSONAL DATA FORM</w:t>
      </w:r>
    </w:p>
    <w:p w14:paraId="78D06033" w14:textId="77777777" w:rsidR="00C00839" w:rsidRPr="00663511" w:rsidRDefault="00C00839" w:rsidP="00C00839">
      <w:pPr>
        <w:rPr>
          <w:rFonts w:asciiTheme="majorHAnsi" w:hAnsiTheme="majorHAnsi" w:cstheme="majorHAnsi"/>
          <w:sz w:val="22"/>
          <w:szCs w:val="22"/>
        </w:rPr>
      </w:pPr>
    </w:p>
    <w:p w14:paraId="6D078374" w14:textId="77777777" w:rsidR="00C00839" w:rsidRPr="00663511" w:rsidRDefault="00C00839" w:rsidP="00663511">
      <w:pPr>
        <w:jc w:val="center"/>
        <w:rPr>
          <w:rFonts w:asciiTheme="majorHAnsi" w:hAnsiTheme="majorHAnsi" w:cstheme="majorHAnsi"/>
          <w:sz w:val="28"/>
          <w:szCs w:val="22"/>
        </w:rPr>
      </w:pPr>
      <w:r w:rsidRPr="00663511">
        <w:rPr>
          <w:rFonts w:asciiTheme="majorHAnsi" w:hAnsiTheme="majorHAnsi" w:cstheme="majorHAnsi"/>
          <w:sz w:val="28"/>
          <w:szCs w:val="22"/>
        </w:rPr>
        <w:t>As part of our ongoing commitment to equal opportunities, Dixon Walter monitors the composition of all applicants.  The information will be used solely for that purpose.</w:t>
      </w:r>
    </w:p>
    <w:p w14:paraId="544AEDF4" w14:textId="70DB968C" w:rsidR="00C00839" w:rsidRDefault="00C00839" w:rsidP="00C00839">
      <w:pPr>
        <w:rPr>
          <w:rFonts w:asciiTheme="majorHAnsi" w:hAnsiTheme="majorHAnsi" w:cstheme="majorHAnsi"/>
          <w:szCs w:val="22"/>
        </w:rPr>
      </w:pPr>
    </w:p>
    <w:p w14:paraId="0793FB3D" w14:textId="77777777" w:rsidR="00F07CE8" w:rsidRPr="00663511" w:rsidRDefault="00F07CE8" w:rsidP="00C00839">
      <w:pPr>
        <w:rPr>
          <w:rFonts w:asciiTheme="majorHAnsi" w:hAnsiTheme="majorHAnsi" w:cstheme="majorHAnsi"/>
          <w:szCs w:val="22"/>
        </w:rPr>
      </w:pPr>
    </w:p>
    <w:tbl>
      <w:tblPr>
        <w:tblW w:w="10579" w:type="dxa"/>
        <w:tblInd w:w="-775" w:type="dxa"/>
        <w:tblLayout w:type="fixed"/>
        <w:tblLook w:val="0000" w:firstRow="0" w:lastRow="0" w:firstColumn="0" w:lastColumn="0" w:noHBand="0" w:noVBand="0"/>
      </w:tblPr>
      <w:tblGrid>
        <w:gridCol w:w="5047"/>
        <w:gridCol w:w="5532"/>
      </w:tblGrid>
      <w:tr w:rsidR="00C00839" w:rsidRPr="00663511" w14:paraId="25A44B76" w14:textId="77777777" w:rsidTr="00B979B5">
        <w:trPr>
          <w:cantSplit/>
          <w:trHeight w:val="612"/>
        </w:trPr>
        <w:tc>
          <w:tcPr>
            <w:tcW w:w="10579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clear" w:color="auto" w:fill="FE9F69"/>
          </w:tcPr>
          <w:p w14:paraId="59978A5F" w14:textId="77777777" w:rsidR="00C00839" w:rsidRPr="00663511" w:rsidRDefault="00C00839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szCs w:val="22"/>
              </w:rPr>
            </w:pPr>
            <w:r w:rsidRPr="006F2D4E">
              <w:rPr>
                <w:rFonts w:asciiTheme="majorHAnsi" w:hAnsiTheme="majorHAnsi" w:cstheme="majorHAnsi"/>
                <w:szCs w:val="22"/>
              </w:rPr>
              <w:t>PERSONAL DETAILS</w:t>
            </w:r>
          </w:p>
        </w:tc>
      </w:tr>
      <w:tr w:rsidR="00C00839" w:rsidRPr="00663511" w14:paraId="14CEDD78" w14:textId="77777777" w:rsidTr="00F07CE8">
        <w:trPr>
          <w:cantSplit/>
          <w:trHeight w:val="459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19A8910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Title:  </w:t>
            </w:r>
          </w:p>
        </w:tc>
        <w:tc>
          <w:tcPr>
            <w:tcW w:w="5531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0890D45" w14:textId="41FA88C4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Date of Birth:  </w:t>
            </w:r>
          </w:p>
        </w:tc>
      </w:tr>
      <w:tr w:rsidR="006055DA" w:rsidRPr="00663511" w14:paraId="6BB10B78" w14:textId="77777777" w:rsidTr="00F07CE8">
        <w:trPr>
          <w:cantSplit/>
          <w:trHeight w:val="1430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F13106B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First Name:  </w:t>
            </w:r>
          </w:p>
        </w:tc>
        <w:tc>
          <w:tcPr>
            <w:tcW w:w="5531" w:type="dxa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569D5A5C" w14:textId="77777777" w:rsidR="006055DA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Nationality:  </w:t>
            </w:r>
          </w:p>
          <w:p w14:paraId="6DA0558F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7969D22D" w14:textId="3AFF3C7F" w:rsidR="006055DA" w:rsidRPr="00FB5315" w:rsidRDefault="006055DA" w:rsidP="00A70E58">
            <w:pPr>
              <w:tabs>
                <w:tab w:val="right" w:pos="3328"/>
              </w:tabs>
              <w:spacing w:before="60" w:after="60" w:line="360" w:lineRule="auto"/>
              <w:rPr>
                <w:rFonts w:asciiTheme="majorHAnsi" w:hAnsiTheme="majorHAnsi" w:cstheme="majorHAnsi"/>
                <w:b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  <w:tr w:rsidR="006055DA" w:rsidRPr="00663511" w14:paraId="4DCCF57E" w14:textId="77777777" w:rsidTr="00F07CE8">
        <w:trPr>
          <w:cantSplit/>
          <w:trHeight w:val="476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211F601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eferred First Nam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 w:val="restart"/>
            <w:tcBorders>
              <w:left w:val="double" w:sz="6" w:space="0" w:color="auto"/>
              <w:right w:val="double" w:sz="6" w:space="0" w:color="auto"/>
            </w:tcBorders>
          </w:tcPr>
          <w:p w14:paraId="2B7810CE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Contact Telephone Number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382983CE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BB24EED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209B9A4" w14:textId="77777777" w:rsidR="006055DA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ivate E-mail:  </w:t>
            </w:r>
          </w:p>
          <w:p w14:paraId="44B779EB" w14:textId="5E9F5842" w:rsidR="00F07CE8" w:rsidRPr="00663511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6055DA" w:rsidRPr="00663511" w14:paraId="554CBBB4" w14:textId="77777777" w:rsidTr="00F07CE8">
        <w:trPr>
          <w:cantSplit/>
          <w:trHeight w:val="459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4AF2B81E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Middle Name(s)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C8E2C77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6055DA" w:rsidRPr="00663511" w14:paraId="1A56300B" w14:textId="77777777" w:rsidTr="00F07CE8">
        <w:trPr>
          <w:cantSplit/>
          <w:trHeight w:val="565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7BC9C67F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Surname (Last Name):  </w:t>
            </w:r>
          </w:p>
        </w:tc>
        <w:tc>
          <w:tcPr>
            <w:tcW w:w="5531" w:type="dxa"/>
            <w:vMerge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6D0FBBD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B378A0" w:rsidRPr="00663511" w14:paraId="1C367E98" w14:textId="77777777" w:rsidTr="00F07CE8">
        <w:trPr>
          <w:cantSplit/>
          <w:trHeight w:val="1554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777DDA2E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Address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2F34F92" w14:textId="00B8C928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C09A22D" w14:textId="289F7D5B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998C54F" w14:textId="44D6127C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638FEE05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B40700E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ost/Zip/Area Cod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 w:val="restart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527719F4" w14:textId="77777777" w:rsidR="00FC4B02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 Contact Telephone Numbers:  </w:t>
            </w:r>
          </w:p>
          <w:p w14:paraId="27810F71" w14:textId="77777777" w:rsidR="00FC4B02" w:rsidRDefault="00FC4B02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583D007" w14:textId="3E2B8B05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CD06C1E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B5D8D78" w14:textId="77777777" w:rsidR="00FC4B02" w:rsidRDefault="00FC4B02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C298EED" w14:textId="13C36DF2" w:rsidR="00F07CE8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/Work E-mail:  </w:t>
            </w:r>
          </w:p>
          <w:p w14:paraId="725B25A6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320FB49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DB2B2CF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3B376624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0FBF017" w14:textId="57563C0F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  <w:tr w:rsidR="00B378A0" w:rsidRPr="00663511" w14:paraId="62ADD867" w14:textId="77777777" w:rsidTr="00F07CE8">
        <w:trPr>
          <w:cantSplit/>
          <w:trHeight w:val="1554"/>
        </w:trPr>
        <w:tc>
          <w:tcPr>
            <w:tcW w:w="5047" w:type="dxa"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8259D33" w14:textId="7A386D40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47E0C62" w14:textId="16DC3D2E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</w:tbl>
    <w:p w14:paraId="6EA5B365" w14:textId="77777777" w:rsidR="00F07CE8" w:rsidRPr="00663511" w:rsidRDefault="00F07CE8" w:rsidP="00C00839">
      <w:pPr>
        <w:jc w:val="both"/>
        <w:rPr>
          <w:rFonts w:asciiTheme="majorHAnsi" w:hAnsiTheme="majorHAnsi" w:cstheme="majorHAnsi"/>
          <w:sz w:val="22"/>
          <w:szCs w:val="22"/>
        </w:rPr>
      </w:pPr>
    </w:p>
    <w:tbl>
      <w:tblPr>
        <w:tblW w:w="10490" w:type="dxa"/>
        <w:tblInd w:w="-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90"/>
      </w:tblGrid>
      <w:tr w:rsidR="00C00839" w:rsidRPr="00663511" w14:paraId="1BFDEDCD" w14:textId="77777777" w:rsidTr="00B979B5">
        <w:trPr>
          <w:cantSplit/>
        </w:trPr>
        <w:tc>
          <w:tcPr>
            <w:tcW w:w="10490" w:type="dxa"/>
            <w:shd w:val="clear" w:color="auto" w:fill="FE9F69"/>
          </w:tcPr>
          <w:p w14:paraId="06523D14" w14:textId="6E367E25" w:rsidR="00C00839" w:rsidRPr="00663511" w:rsidRDefault="006055D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lastRenderedPageBreak/>
              <w:t>GENDER</w:t>
            </w:r>
          </w:p>
        </w:tc>
      </w:tr>
      <w:tr w:rsidR="006055DA" w:rsidRPr="00663511" w14:paraId="5BEDE6B4" w14:textId="77777777" w:rsidTr="006055DA">
        <w:trPr>
          <w:cantSplit/>
        </w:trPr>
        <w:tc>
          <w:tcPr>
            <w:tcW w:w="10490" w:type="dxa"/>
            <w:shd w:val="clear" w:color="auto" w:fill="FFFFFF" w:themeFill="background1"/>
          </w:tcPr>
          <w:p w14:paraId="0003602E" w14:textId="77777777" w:rsidR="00F07CE8" w:rsidRDefault="00F07CE8" w:rsidP="00F07CE8">
            <w:pPr>
              <w:spacing w:before="120" w:after="120"/>
              <w:rPr>
                <w:rFonts w:asciiTheme="majorHAnsi" w:hAnsiTheme="majorHAnsi" w:cstheme="majorHAnsi"/>
                <w:b/>
                <w:bCs/>
              </w:rPr>
            </w:pPr>
            <w:r w:rsidRPr="00F07CE8">
              <w:rPr>
                <w:rFonts w:asciiTheme="majorHAnsi" w:hAnsiTheme="majorHAnsi" w:cstheme="majorHAnsi"/>
                <w:b/>
                <w:bCs/>
              </w:rPr>
              <w:t>This data is used solely for monitoring purposes.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</w:t>
            </w:r>
          </w:p>
          <w:p w14:paraId="23B4C504" w14:textId="7ECC55C5" w:rsidR="00F07CE8" w:rsidRDefault="00B378A0" w:rsidP="00F07CE8">
            <w:pPr>
              <w:spacing w:before="120" w:after="120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F07CE8">
              <w:rPr>
                <w:rFonts w:asciiTheme="majorHAnsi" w:hAnsiTheme="majorHAnsi" w:cstheme="majorHAnsi"/>
                <w:bCs/>
              </w:rPr>
              <w:t>Please tick the most appropriate box to describe yourself.</w:t>
            </w:r>
            <w:r w:rsidR="00F07CE8" w:rsidRPr="00F07CE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</w:t>
            </w:r>
          </w:p>
          <w:p w14:paraId="618486F1" w14:textId="77777777" w:rsidR="00F07CE8" w:rsidRPr="00F07CE8" w:rsidRDefault="00F07CE8" w:rsidP="00F07CE8">
            <w:pPr>
              <w:spacing w:before="120" w:after="120"/>
              <w:rPr>
                <w:rFonts w:asciiTheme="majorHAnsi" w:hAnsiTheme="majorHAnsi" w:cstheme="majorHAnsi"/>
                <w:b/>
                <w:bCs/>
              </w:rPr>
            </w:pPr>
          </w:p>
          <w:p w14:paraId="4B23D87E" w14:textId="02A8B011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7D92D6A" w14:textId="77777777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D57B02D" w14:textId="77777777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655085AD" w14:textId="71B023BB" w:rsidR="006055DA" w:rsidRP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 ……………….</w:t>
            </w:r>
          </w:p>
          <w:p w14:paraId="70B0921F" w14:textId="77777777" w:rsidR="006055DA" w:rsidRPr="00B378A0" w:rsidRDefault="006055DA" w:rsidP="00B378A0">
            <w:pPr>
              <w:pStyle w:val="Heading2"/>
              <w:spacing w:before="120" w:after="120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53E25502" w14:textId="77777777" w:rsidR="006055DA" w:rsidRDefault="006055DA" w:rsidP="006055DA">
            <w:pPr>
              <w:rPr>
                <w:lang w:eastAsia="zh-CN"/>
              </w:rPr>
            </w:pPr>
          </w:p>
          <w:p w14:paraId="645F0081" w14:textId="77777777" w:rsidR="006055DA" w:rsidRPr="00B378A0" w:rsidRDefault="006055DA" w:rsidP="006055DA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 w:rsidRPr="00B378A0">
              <w:rPr>
                <w:rFonts w:ascii="Calibri Light" w:hAnsi="Calibri Light" w:cs="Calibri Light"/>
                <w:b/>
                <w:bCs/>
              </w:rPr>
              <w:t>Does your gender identity match your sex as registered at birth?</w:t>
            </w:r>
          </w:p>
          <w:p w14:paraId="33F854EA" w14:textId="1331B853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1506248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139145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 w:rsidR="00B378A0"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55992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1ED15F02" w14:textId="77777777" w:rsidR="00B378A0" w:rsidRDefault="00B378A0" w:rsidP="00B378A0">
            <w:pPr>
              <w:tabs>
                <w:tab w:val="right" w:pos="3328"/>
              </w:tabs>
              <w:spacing w:before="60" w:after="60"/>
              <w:rPr>
                <w:lang w:eastAsia="zh-CN"/>
              </w:rPr>
            </w:pPr>
          </w:p>
          <w:p w14:paraId="74FE541E" w14:textId="39C39253" w:rsidR="00F07CE8" w:rsidRPr="006055DA" w:rsidRDefault="00F07CE8" w:rsidP="00B378A0">
            <w:pPr>
              <w:tabs>
                <w:tab w:val="right" w:pos="3328"/>
              </w:tabs>
              <w:spacing w:before="60" w:after="60"/>
              <w:rPr>
                <w:lang w:eastAsia="zh-CN"/>
              </w:rPr>
            </w:pPr>
          </w:p>
        </w:tc>
      </w:tr>
      <w:tr w:rsidR="006055DA" w:rsidRPr="00663511" w14:paraId="4323F3E8" w14:textId="77777777" w:rsidTr="00B979B5">
        <w:trPr>
          <w:cantSplit/>
        </w:trPr>
        <w:tc>
          <w:tcPr>
            <w:tcW w:w="10490" w:type="dxa"/>
            <w:shd w:val="clear" w:color="auto" w:fill="FE9F69"/>
          </w:tcPr>
          <w:p w14:paraId="39EC8E82" w14:textId="1CB77952" w:rsidR="006055DA" w:rsidRPr="006F2D4E" w:rsidRDefault="006055D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 w:rsidRPr="006F2D4E">
              <w:rPr>
                <w:rFonts w:asciiTheme="majorHAnsi" w:hAnsiTheme="majorHAnsi" w:cstheme="majorHAnsi"/>
              </w:rPr>
              <w:t>EQUAL OPPORTUNITIES MONITORING</w:t>
            </w:r>
          </w:p>
        </w:tc>
      </w:tr>
      <w:tr w:rsidR="006055DA" w:rsidRPr="00663511" w14:paraId="21161A40" w14:textId="77777777" w:rsidTr="006055DA">
        <w:trPr>
          <w:cantSplit/>
        </w:trPr>
        <w:tc>
          <w:tcPr>
            <w:tcW w:w="10490" w:type="dxa"/>
            <w:shd w:val="clear" w:color="auto" w:fill="FFFFFF" w:themeFill="background1"/>
          </w:tcPr>
          <w:p w14:paraId="369ADA4A" w14:textId="77777777" w:rsidR="00B378A0" w:rsidRDefault="00B378A0" w:rsidP="006055DA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12A79E6B" w14:textId="686CF25D" w:rsidR="006055DA" w:rsidRPr="00663511" w:rsidRDefault="006055DA" w:rsidP="006055DA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What is your ETHNIC GROUP?  This data is used solely for monitoring purposes</w:t>
            </w:r>
          </w:p>
          <w:p w14:paraId="43751E01" w14:textId="77777777" w:rsidR="006055DA" w:rsidRPr="00663511" w:rsidRDefault="006055DA" w:rsidP="006055DA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 indicate your background.</w:t>
            </w: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431"/>
              <w:gridCol w:w="3437"/>
              <w:gridCol w:w="3553"/>
            </w:tblGrid>
            <w:tr w:rsidR="006055DA" w:rsidRPr="00663511" w14:paraId="51B44E83" w14:textId="77777777" w:rsidTr="00F07CE8">
              <w:trPr>
                <w:trHeight w:val="1304"/>
              </w:trPr>
              <w:tc>
                <w:tcPr>
                  <w:tcW w:w="3431" w:type="dxa"/>
                </w:tcPr>
                <w:p w14:paraId="7F0CE081" w14:textId="77777777" w:rsidR="006055DA" w:rsidRPr="00663511" w:rsidRDefault="006055DA" w:rsidP="006055DA">
                  <w:pPr>
                    <w:pStyle w:val="Heading6"/>
                    <w:spacing w:after="4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</w:p>
                <w:p w14:paraId="2C0DB465" w14:textId="77777777" w:rsidR="006055DA" w:rsidRPr="00663511" w:rsidRDefault="006055DA" w:rsidP="006055DA">
                  <w:pPr>
                    <w:pStyle w:val="Heading6"/>
                    <w:spacing w:after="40" w:line="360" w:lineRule="auto"/>
                    <w:outlineLvl w:val="5"/>
                    <w:rPr>
                      <w:rFonts w:cstheme="majorHAnsi"/>
                      <w:b/>
                      <w:i/>
                      <w:color w:val="auto"/>
                    </w:rPr>
                  </w:pPr>
                  <w:r w:rsidRPr="00663511">
                    <w:rPr>
                      <w:rFonts w:cstheme="majorHAnsi"/>
                      <w:b/>
                      <w:color w:val="auto"/>
                    </w:rPr>
                    <w:t>A White</w:t>
                  </w:r>
                </w:p>
                <w:p w14:paraId="24CE402A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055DA">
                  <w:pPr>
                    <w:spacing w:before="40" w:after="40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437" w:type="dxa"/>
                </w:tcPr>
                <w:p w14:paraId="28F006AA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B3C6653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B Mixed</w:t>
                  </w:r>
                </w:p>
                <w:p w14:paraId="772E4B53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Mixed background </w:t>
                  </w:r>
                </w:p>
              </w:tc>
              <w:tc>
                <w:tcPr>
                  <w:tcW w:w="3553" w:type="dxa"/>
                </w:tcPr>
                <w:p w14:paraId="6F699398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050182B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C Asian or Asian British</w:t>
                  </w:r>
                </w:p>
                <w:p w14:paraId="5BBBFD77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5DF66CAF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Asian background </w:t>
                  </w:r>
                </w:p>
              </w:tc>
            </w:tr>
            <w:tr w:rsidR="006055DA" w:rsidRPr="00663511" w14:paraId="72F88F7E" w14:textId="77777777" w:rsidTr="00F07CE8">
              <w:trPr>
                <w:trHeight w:val="1467"/>
              </w:trPr>
              <w:tc>
                <w:tcPr>
                  <w:tcW w:w="3431" w:type="dxa"/>
                </w:tcPr>
                <w:p w14:paraId="6E5AA19B" w14:textId="25F6B677" w:rsidR="00FC4B02" w:rsidRDefault="00FC4B02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04C2B027" w14:textId="77777777" w:rsidR="00FC4B02" w:rsidRPr="00663511" w:rsidRDefault="00FC4B02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1D1326A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D Black or Black British </w:t>
                  </w:r>
                </w:p>
                <w:p w14:paraId="2332B1D0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Black background </w:t>
                  </w:r>
                </w:p>
              </w:tc>
              <w:tc>
                <w:tcPr>
                  <w:tcW w:w="3437" w:type="dxa"/>
                </w:tcPr>
                <w:p w14:paraId="5C804C19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0F44063" w14:textId="3BEC6F22" w:rsidR="006055DA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8703035" w14:textId="77777777" w:rsidR="00FC4B02" w:rsidRPr="00663511" w:rsidRDefault="00FC4B02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E Other ethnic group</w:t>
                  </w:r>
                </w:p>
                <w:p w14:paraId="20CD9F72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77777777" w:rsidR="006055DA" w:rsidRPr="00663511" w:rsidRDefault="002068F9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Ethnic background </w:t>
                  </w:r>
                </w:p>
              </w:tc>
              <w:tc>
                <w:tcPr>
                  <w:tcW w:w="3553" w:type="dxa"/>
                </w:tcPr>
                <w:p w14:paraId="5C6113F4" w14:textId="02F65EB0" w:rsidR="006055DA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09B3C1C" w14:textId="77777777" w:rsidR="00FC4B02" w:rsidRPr="00663511" w:rsidRDefault="00FC4B02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3476B55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35ED60BD" w14:textId="77777777" w:rsidR="006055DA" w:rsidRDefault="006055DA" w:rsidP="006055DA">
                  <w:pPr>
                    <w:spacing w:line="276" w:lineRule="auto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  <w:bCs/>
                    </w:rPr>
                    <w:t>If you have ticked an ‘Other’ box, please write in the details below:</w:t>
                  </w:r>
                </w:p>
                <w:p w14:paraId="6EA509B9" w14:textId="77777777" w:rsidR="006055DA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………………………………………………….</w:t>
                  </w:r>
                </w:p>
              </w:tc>
            </w:tr>
            <w:tr w:rsidR="006055DA" w:rsidRPr="00663511" w14:paraId="0B77F8A9" w14:textId="77777777" w:rsidTr="00F07CE8">
              <w:trPr>
                <w:trHeight w:val="1054"/>
              </w:trPr>
              <w:tc>
                <w:tcPr>
                  <w:tcW w:w="3431" w:type="dxa"/>
                  <w:vAlign w:val="center"/>
                </w:tcPr>
                <w:p w14:paraId="44A5C278" w14:textId="77777777" w:rsidR="006055DA" w:rsidRDefault="002068F9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055DA">
                    <w:rPr>
                      <w:rFonts w:asciiTheme="majorHAnsi" w:hAnsiTheme="majorHAnsi" w:cstheme="majorHAnsi"/>
                    </w:rPr>
                    <w:t>Prefer not to say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58D647CA" w14:textId="3439B846" w:rsidR="00B378A0" w:rsidRDefault="00B378A0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34AB314" w14:textId="6E3E5D87" w:rsidR="00B378A0" w:rsidRDefault="00B378A0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5CF2002E" w14:textId="45084B69" w:rsidR="00B378A0" w:rsidRDefault="00B378A0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CC563E7" w14:textId="1E5DE487" w:rsidR="00F07CE8" w:rsidRDefault="00F07CE8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314DE2C" w14:textId="77777777" w:rsidR="00FC4B02" w:rsidRDefault="00FC4B02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6224C70" w14:textId="0A223258" w:rsidR="00B378A0" w:rsidRPr="00663511" w:rsidRDefault="00B378A0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437" w:type="dxa"/>
                </w:tcPr>
                <w:p w14:paraId="0CDB2C2C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</w:tc>
              <w:tc>
                <w:tcPr>
                  <w:tcW w:w="3553" w:type="dxa"/>
                </w:tcPr>
                <w:p w14:paraId="4F3A5266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</w:tr>
          </w:tbl>
          <w:p w14:paraId="6AD5A489" w14:textId="77777777" w:rsidR="006055DA" w:rsidRPr="006F2D4E" w:rsidRDefault="006055D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B979B5">
        <w:trPr>
          <w:cantSplit/>
        </w:trPr>
        <w:tc>
          <w:tcPr>
            <w:tcW w:w="10490" w:type="dxa"/>
            <w:shd w:val="clear" w:color="auto" w:fill="FE9F69"/>
          </w:tcPr>
          <w:p w14:paraId="0A9EFA1D" w14:textId="58F8B3EC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/>
              </w:rPr>
              <w:lastRenderedPageBreak/>
              <w:t xml:space="preserve">DO YOU HAVE A DISABILITY?  </w:t>
            </w:r>
          </w:p>
        </w:tc>
      </w:tr>
      <w:tr w:rsidR="00C00839" w:rsidRPr="00663511" w14:paraId="29C73732" w14:textId="77777777" w:rsidTr="00B378A0">
        <w:trPr>
          <w:cantSplit/>
          <w:trHeight w:val="3818"/>
        </w:trPr>
        <w:tc>
          <w:tcPr>
            <w:tcW w:w="10490" w:type="dxa"/>
          </w:tcPr>
          <w:tbl>
            <w:tblPr>
              <w:tblStyle w:val="TableGrid"/>
              <w:tblW w:w="103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333"/>
            </w:tblGrid>
            <w:tr w:rsidR="00C00839" w:rsidRPr="00663511" w14:paraId="0CDD00BF" w14:textId="77777777" w:rsidTr="00663511">
              <w:trPr>
                <w:trHeight w:val="1269"/>
              </w:trPr>
              <w:tc>
                <w:tcPr>
                  <w:tcW w:w="10333" w:type="dxa"/>
                  <w:vAlign w:val="center"/>
                </w:tcPr>
                <w:p w14:paraId="5C49A685" w14:textId="77777777" w:rsidR="00B378A0" w:rsidRDefault="006055DA" w:rsidP="003E7AEB">
                  <w:pPr>
                    <w:spacing w:before="120" w:after="120"/>
                    <w:rPr>
                      <w:rFonts w:asciiTheme="majorHAnsi" w:hAnsiTheme="majorHAnsi" w:cstheme="majorHAnsi"/>
                      <w:b/>
                    </w:rPr>
                  </w:pPr>
                  <w:r w:rsidRPr="00A70E58">
                    <w:rPr>
                      <w:rFonts w:asciiTheme="majorHAnsi" w:hAnsiTheme="majorHAnsi" w:cstheme="majorHAnsi"/>
                      <w:b/>
                    </w:rPr>
                    <w:t>This data is used solely for monitoring purposes.</w:t>
                  </w:r>
                  <w:r w:rsidR="00B378A0">
                    <w:rPr>
                      <w:rFonts w:asciiTheme="majorHAnsi" w:hAnsiTheme="majorHAnsi" w:cstheme="majorHAnsi"/>
                      <w:b/>
                    </w:rPr>
                    <w:t xml:space="preserve"> </w:t>
                  </w:r>
                </w:p>
                <w:p w14:paraId="62A2470A" w14:textId="395DBDDD" w:rsidR="00A70E58" w:rsidRPr="006055DA" w:rsidRDefault="006055DA" w:rsidP="003E7AEB">
                  <w:pPr>
                    <w:spacing w:before="120" w:after="120"/>
                    <w:rPr>
                      <w:rFonts w:asciiTheme="majorHAnsi" w:hAnsiTheme="majorHAnsi" w:cstheme="majorHAnsi"/>
                      <w:bCs/>
                    </w:rPr>
                  </w:pPr>
                  <w:r w:rsidRPr="006055DA">
                    <w:rPr>
                      <w:rFonts w:asciiTheme="majorHAnsi" w:hAnsiTheme="majorHAnsi" w:cstheme="majorHAnsi"/>
                      <w:bCs/>
                    </w:rPr>
                    <w:t>Please tick the most appropriate box to describe yourself</w:t>
                  </w:r>
                  <w:r>
                    <w:rPr>
                      <w:rFonts w:asciiTheme="majorHAnsi" w:hAnsiTheme="majorHAnsi" w:cstheme="majorHAnsi"/>
                      <w:bCs/>
                    </w:rPr>
                    <w:t>.</w:t>
                  </w:r>
                </w:p>
                <w:p w14:paraId="7929280A" w14:textId="77777777" w:rsidR="00F07CE8" w:rsidRDefault="00F07CE8" w:rsidP="003E7AEB">
                  <w:pPr>
                    <w:rPr>
                      <w:rFonts w:asciiTheme="majorHAnsi" w:hAnsiTheme="majorHAnsi" w:cstheme="majorHAnsi"/>
                      <w:color w:val="000000"/>
                    </w:rPr>
                  </w:pPr>
                </w:p>
                <w:p w14:paraId="02467721" w14:textId="1C8D70B2" w:rsidR="00C00839" w:rsidRDefault="00C00839" w:rsidP="003E7AEB">
                  <w:pPr>
                    <w:rPr>
                      <w:rFonts w:asciiTheme="majorHAnsi" w:hAnsiTheme="majorHAnsi" w:cstheme="majorHAnsi"/>
                      <w:color w:val="000000"/>
                    </w:rPr>
                  </w:pPr>
                  <w:r w:rsidRPr="00663511">
                    <w:rPr>
                      <w:rFonts w:asciiTheme="majorHAnsi" w:hAnsiTheme="majorHAnsi" w:cstheme="majorHAnsi"/>
                      <w:color w:val="000000"/>
                    </w:rPr>
                    <w:t xml:space="preserve">The Equality Act 2010 describes a disabled person as: “anyone who has a physical or mental impairment, which has a substantial and long term (for at least 12 months) adverse effect on his or her ability to carry out normal day-to-day activities.”  </w:t>
                  </w:r>
                </w:p>
                <w:p w14:paraId="4FD72CC2" w14:textId="108610FD" w:rsidR="00B378A0" w:rsidRPr="00663511" w:rsidRDefault="00B378A0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</w:tr>
            <w:tr w:rsidR="00C00839" w:rsidRPr="00663511" w14:paraId="3634C125" w14:textId="77777777" w:rsidTr="00663511">
              <w:trPr>
                <w:trHeight w:val="714"/>
              </w:trPr>
              <w:tc>
                <w:tcPr>
                  <w:tcW w:w="10333" w:type="dxa"/>
                  <w:vAlign w:val="center"/>
                </w:tcPr>
                <w:p w14:paraId="4CAAA43C" w14:textId="7F5DDDA5" w:rsidR="00C00839" w:rsidRDefault="00C00839" w:rsidP="00663511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</w:rPr>
                    <w:t xml:space="preserve">Using this definition, do you think you have a disability?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Yes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0676321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</w:t>
                  </w:r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No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1205193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    </w:t>
                  </w:r>
                  <w:r w:rsidR="006055DA">
                    <w:rPr>
                      <w:rFonts w:asciiTheme="majorHAnsi" w:hAnsiTheme="majorHAnsi" w:cstheme="majorHAnsi"/>
                      <w:b/>
                    </w:rPr>
                    <w:t xml:space="preserve">Prefer not to say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6219162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</w:p>
                <w:p w14:paraId="642E9AC2" w14:textId="77777777" w:rsidR="00A70E58" w:rsidRDefault="00A70E58" w:rsidP="00663511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2AD58106" w14:textId="3D785BE2" w:rsidR="00A70E58" w:rsidRDefault="00A70E58" w:rsidP="00B378A0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  <w:r w:rsidRPr="00A70E58">
                    <w:rPr>
                      <w:rFonts w:asciiTheme="majorHAnsi" w:hAnsiTheme="majorHAnsi" w:cstheme="majorHAnsi"/>
                      <w:b/>
                    </w:rPr>
                    <w:t>If you have answered yes, please advise if any reasonable adjustments need</w:t>
                  </w:r>
                  <w:r w:rsidR="00B65D12">
                    <w:rPr>
                      <w:rFonts w:asciiTheme="majorHAnsi" w:hAnsiTheme="majorHAnsi" w:cstheme="majorHAnsi"/>
                      <w:b/>
                    </w:rPr>
                    <w:t xml:space="preserve"> </w:t>
                  </w:r>
                  <w:r w:rsidRPr="00A70E58">
                    <w:rPr>
                      <w:rFonts w:asciiTheme="majorHAnsi" w:hAnsiTheme="majorHAnsi" w:cstheme="majorHAnsi"/>
                      <w:b/>
                    </w:rPr>
                    <w:t>to be made during this recruitment process</w:t>
                  </w:r>
                  <w:r>
                    <w:rPr>
                      <w:rFonts w:asciiTheme="majorHAnsi" w:hAnsiTheme="majorHAnsi" w:cstheme="majorHAnsi"/>
                      <w:b/>
                    </w:rPr>
                    <w:t>.</w:t>
                  </w:r>
                </w:p>
                <w:p w14:paraId="3F66D4D5" w14:textId="5ECD050C" w:rsidR="00C84769" w:rsidRPr="00C84769" w:rsidRDefault="00C84769" w:rsidP="00C84769">
                  <w:pPr>
                    <w:tabs>
                      <w:tab w:val="left" w:pos="6016"/>
                      <w:tab w:val="left" w:pos="7084"/>
                    </w:tabs>
                    <w:spacing w:before="240" w:after="80"/>
                    <w:rPr>
                      <w:rFonts w:asciiTheme="majorHAnsi" w:hAnsiTheme="majorHAnsi" w:cstheme="majorHAnsi"/>
                      <w:bCs/>
                    </w:rPr>
                  </w:pPr>
                  <w:r w:rsidRPr="00C84769">
                    <w:rPr>
                      <w:rFonts w:asciiTheme="majorHAnsi" w:hAnsiTheme="majorHAnsi" w:cstheme="majorHAnsi"/>
                      <w:bCs/>
                    </w:rPr>
                    <w:t>……………………………………</w:t>
                  </w:r>
                  <w:r>
                    <w:rPr>
                      <w:rFonts w:asciiTheme="majorHAnsi" w:hAnsiTheme="majorHAnsi" w:cstheme="majorHAnsi"/>
                      <w:bCs/>
                    </w:rPr>
                    <w:t>………………………………………………………………………….</w:t>
                  </w:r>
                </w:p>
                <w:p w14:paraId="0E03788F" w14:textId="00BE4E57" w:rsidR="00B378A0" w:rsidRPr="00663511" w:rsidRDefault="00B378A0" w:rsidP="00B378A0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</w:p>
              </w:tc>
            </w:tr>
          </w:tbl>
          <w:p w14:paraId="20E26EF3" w14:textId="1CF665F6" w:rsidR="00C00839" w:rsidRPr="00663511" w:rsidRDefault="00C00839" w:rsidP="003E7AEB">
            <w:pPr>
              <w:tabs>
                <w:tab w:val="left" w:pos="5700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2D3B54" w:rsidRPr="00663511" w14:paraId="0B61165A" w14:textId="77777777" w:rsidTr="002D3B54">
        <w:trPr>
          <w:cantSplit/>
          <w:trHeight w:val="2199"/>
        </w:trPr>
        <w:tc>
          <w:tcPr>
            <w:tcW w:w="10490" w:type="dxa"/>
          </w:tcPr>
          <w:p w14:paraId="5A9D479D" w14:textId="77777777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4D835CCB" w14:textId="33B24896" w:rsidR="00663511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How would you describe your sexual orientation? This data is used solely for monitoring purposes</w:t>
            </w:r>
            <w:r w:rsidR="00663511" w:rsidRPr="00663511">
              <w:rPr>
                <w:rFonts w:asciiTheme="majorHAnsi" w:hAnsiTheme="majorHAnsi" w:cstheme="majorHAnsi"/>
                <w:b/>
                <w:bCs/>
              </w:rPr>
              <w:t>.</w:t>
            </w:r>
          </w:p>
          <w:p w14:paraId="1A929648" w14:textId="3C8DF5DF" w:rsidR="002D3B54" w:rsidRPr="00663511" w:rsidRDefault="002D3B54" w:rsidP="002D3B54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</w:t>
            </w:r>
            <w:r w:rsidR="007A21D6" w:rsidRPr="00663511">
              <w:rPr>
                <w:rFonts w:asciiTheme="majorHAnsi" w:hAnsiTheme="majorHAnsi" w:cstheme="majorHAnsi"/>
              </w:rPr>
              <w:t xml:space="preserve"> describe yoursel</w:t>
            </w:r>
            <w:r w:rsidR="00663511" w:rsidRPr="00663511">
              <w:rPr>
                <w:rFonts w:asciiTheme="majorHAnsi" w:hAnsiTheme="majorHAnsi" w:cstheme="majorHAnsi"/>
              </w:rPr>
              <w:t>f.</w:t>
            </w:r>
          </w:p>
          <w:p w14:paraId="17F3DE91" w14:textId="77777777" w:rsidR="00663511" w:rsidRPr="00663511" w:rsidRDefault="00663511" w:rsidP="002D3B54">
            <w:pPr>
              <w:spacing w:after="40"/>
              <w:rPr>
                <w:rFonts w:asciiTheme="majorHAnsi" w:hAnsiTheme="majorHAnsi" w:cstheme="majorHAnsi"/>
              </w:rPr>
            </w:pPr>
          </w:p>
          <w:p w14:paraId="049C03CE" w14:textId="180ED47B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Hetero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04A996D" w14:textId="04656805" w:rsidR="002D3B54" w:rsidRPr="00663511" w:rsidRDefault="00F47E00" w:rsidP="002D3B5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/Lesbian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8ECCF26" w14:textId="68DC5291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Bi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FD3DC04" w14:textId="15EE63E6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</w:rPr>
              <w:t>Prefer to self-describe (please confirm)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</w:rPr>
              <w:t>…………………………………………………………….</w:t>
            </w:r>
          </w:p>
          <w:p w14:paraId="6DAC5EFD" w14:textId="16793CE2" w:rsidR="002D3B54" w:rsidRPr="00663511" w:rsidRDefault="006055DA" w:rsidP="002D3B54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C51270" w14:textId="77777777" w:rsidR="002D3B54" w:rsidRPr="00663511" w:rsidRDefault="002D3B54" w:rsidP="003E7AEB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</w:tbl>
    <w:p w14:paraId="5D4EBE3B" w14:textId="77777777" w:rsidR="00C00839" w:rsidRPr="00663511" w:rsidRDefault="00C00839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10553" w:type="dxa"/>
        <w:tblLayout w:type="fixed"/>
        <w:tblLook w:val="0000" w:firstRow="0" w:lastRow="0" w:firstColumn="0" w:lastColumn="0" w:noHBand="0" w:noVBand="0"/>
      </w:tblPr>
      <w:tblGrid>
        <w:gridCol w:w="5391"/>
        <w:gridCol w:w="5162"/>
      </w:tblGrid>
      <w:tr w:rsidR="00C00839" w:rsidRPr="00663511" w14:paraId="1789F5AE" w14:textId="77777777" w:rsidTr="00B979B5">
        <w:trPr>
          <w:cantSplit/>
          <w:trHeight w:val="668"/>
        </w:trPr>
        <w:tc>
          <w:tcPr>
            <w:tcW w:w="10553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E9F69"/>
          </w:tcPr>
          <w:p w14:paraId="30E4D638" w14:textId="70F758AF" w:rsidR="00C00839" w:rsidRPr="006F2D4E" w:rsidRDefault="00C00839" w:rsidP="00C00839">
            <w:pPr>
              <w:spacing w:before="240"/>
              <w:rPr>
                <w:rFonts w:asciiTheme="majorHAnsi" w:hAnsiTheme="majorHAnsi" w:cstheme="majorHAnsi"/>
                <w:b/>
                <w:bCs/>
              </w:rPr>
            </w:pPr>
            <w:r w:rsidRPr="006F2D4E">
              <w:rPr>
                <w:rFonts w:asciiTheme="majorHAnsi" w:hAnsiTheme="majorHAnsi" w:cstheme="majorHAnsi"/>
                <w:b/>
                <w:bCs/>
              </w:rPr>
              <w:t xml:space="preserve">Thank you for completing this form. </w:t>
            </w:r>
            <w:bookmarkStart w:id="0" w:name="_GoBack"/>
            <w:bookmarkEnd w:id="0"/>
            <w:r w:rsidRPr="006F2D4E">
              <w:rPr>
                <w:rFonts w:asciiTheme="majorHAnsi" w:hAnsiTheme="majorHAnsi" w:cstheme="majorHAnsi"/>
                <w:b/>
                <w:bCs/>
              </w:rPr>
              <w:t>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C00839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663511">
        <w:trPr>
          <w:cantSplit/>
          <w:trHeight w:val="679"/>
        </w:trPr>
        <w:tc>
          <w:tcPr>
            <w:tcW w:w="5391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54F41F0A" w:rsidR="006A6F57" w:rsidRDefault="00B979B5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457B6FF" wp14:editId="702B63B9">
            <wp:simplePos x="914400" y="8039100"/>
            <wp:positionH relativeFrom="margin">
              <wp:align>center</wp:align>
            </wp:positionH>
            <wp:positionV relativeFrom="margin">
              <wp:align>bottom</wp:align>
            </wp:positionV>
            <wp:extent cx="3743325" cy="1600431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xonWalter_Logo_RGB_Oran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600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CA4A2C" w14:textId="5E18659F" w:rsidR="006A6F57" w:rsidRDefault="006A6F57" w:rsidP="00663511">
      <w:pPr>
        <w:jc w:val="both"/>
      </w:pPr>
    </w:p>
    <w:sectPr w:rsidR="006A6F57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NK4FAAjcfWE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068F9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E2C"/>
    <w:rsid w:val="0068535C"/>
    <w:rsid w:val="006903F1"/>
    <w:rsid w:val="006913DA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51F8"/>
    <w:rsid w:val="00775387"/>
    <w:rsid w:val="00781225"/>
    <w:rsid w:val="007816D7"/>
    <w:rsid w:val="007828F8"/>
    <w:rsid w:val="00783A27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146768"/>
    <w:rsid w:val="00260DC0"/>
    <w:rsid w:val="003A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0DC0"/>
    <w:rPr>
      <w:color w:val="808080"/>
    </w:rPr>
  </w:style>
  <w:style w:type="paragraph" w:customStyle="1" w:styleId="699D1FE69DF543C2B36C43DC84FBC63E">
    <w:name w:val="699D1FE69DF543C2B36C43DC84FBC63E"/>
    <w:rsid w:val="00260D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21</cp:revision>
  <dcterms:created xsi:type="dcterms:W3CDTF">2019-04-01T08:34:00Z</dcterms:created>
  <dcterms:modified xsi:type="dcterms:W3CDTF">2020-01-16T11:26:00Z</dcterms:modified>
</cp:coreProperties>
</file>